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84D03" w14:textId="77777777" w:rsidR="009D1986" w:rsidRPr="003C4F20" w:rsidRDefault="009D1986" w:rsidP="009D1986">
      <w:pPr>
        <w:spacing w:after="0" w:line="264" w:lineRule="auto"/>
        <w:jc w:val="center"/>
      </w:pPr>
      <w:bookmarkStart w:id="0" w:name="_Hlk130400629"/>
      <w:r w:rsidRPr="003C4F20">
        <w:rPr>
          <w:b/>
          <w:noProof/>
          <w:color w:val="auto"/>
        </w:rPr>
        <w:drawing>
          <wp:anchor distT="0" distB="0" distL="114300" distR="114300" simplePos="0" relativeHeight="251659264" behindDoc="1" locked="0" layoutInCell="1" allowOverlap="1" wp14:anchorId="0B6ED8D6" wp14:editId="36815366">
            <wp:simplePos x="0" y="0"/>
            <wp:positionH relativeFrom="column">
              <wp:posOffset>4892040</wp:posOffset>
            </wp:positionH>
            <wp:positionV relativeFrom="paragraph">
              <wp:posOffset>-463137</wp:posOffset>
            </wp:positionV>
            <wp:extent cx="1589405" cy="1828800"/>
            <wp:effectExtent l="0" t="0" r="0" b="0"/>
            <wp:wrapNone/>
            <wp:docPr id="1027" name="Picture 1"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 descr="image00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589405"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C4F20">
        <w:rPr>
          <w:b/>
        </w:rPr>
        <w:t>Empowering God’s Children and Young People© Safety Program</w:t>
      </w:r>
    </w:p>
    <w:p w14:paraId="3C3F5524" w14:textId="77777777" w:rsidR="009D1986" w:rsidRPr="003C4F20" w:rsidRDefault="009D1986" w:rsidP="009D1986">
      <w:pPr>
        <w:spacing w:after="0" w:line="256" w:lineRule="auto"/>
        <w:ind w:left="0" w:firstLine="0"/>
        <w:jc w:val="center"/>
      </w:pPr>
      <w:bookmarkStart w:id="1" w:name="_Hlk130400603"/>
      <w:r w:rsidRPr="003C4F20">
        <w:rPr>
          <w:b/>
          <w:color w:val="auto"/>
        </w:rPr>
        <w:t>Year 2: Boundaries and Bullying</w:t>
      </w:r>
    </w:p>
    <w:p w14:paraId="64B212E1" w14:textId="77777777" w:rsidR="009D1986" w:rsidRPr="003C4F20" w:rsidRDefault="009D1986" w:rsidP="009D1986">
      <w:pPr>
        <w:pStyle w:val="NoSpacing"/>
        <w:jc w:val="center"/>
        <w:rPr>
          <w:b/>
          <w:bCs/>
        </w:rPr>
      </w:pPr>
      <w:bookmarkStart w:id="2" w:name="_Hlk157697132"/>
      <w:bookmarkEnd w:id="1"/>
      <w:r w:rsidRPr="003C4F20">
        <w:rPr>
          <w:b/>
          <w:bCs/>
        </w:rPr>
        <w:t>2024 – 2025 Permission Slip</w:t>
      </w:r>
    </w:p>
    <w:p w14:paraId="1E8B228C" w14:textId="77777777" w:rsidR="009D1986" w:rsidRPr="003C4F20" w:rsidRDefault="009D1986" w:rsidP="009D1986">
      <w:pPr>
        <w:pStyle w:val="NoSpacing"/>
        <w:jc w:val="center"/>
        <w:rPr>
          <w:b/>
          <w:bCs/>
        </w:rPr>
      </w:pPr>
      <w:r w:rsidRPr="003C4F20">
        <w:rPr>
          <w:b/>
          <w:bCs/>
        </w:rPr>
        <w:t>Kindergarten – 8</w:t>
      </w:r>
      <w:r w:rsidRPr="003C4F20">
        <w:rPr>
          <w:b/>
          <w:bCs/>
          <w:vertAlign w:val="superscript"/>
        </w:rPr>
        <w:t>th</w:t>
      </w:r>
      <w:r w:rsidRPr="003C4F20">
        <w:rPr>
          <w:b/>
          <w:bCs/>
        </w:rPr>
        <w:t xml:space="preserve"> </w:t>
      </w:r>
    </w:p>
    <w:bookmarkEnd w:id="2"/>
    <w:p w14:paraId="7137F9B4" w14:textId="77777777" w:rsidR="003C4F20" w:rsidRDefault="003C4F20" w:rsidP="009D1986">
      <w:pPr>
        <w:pStyle w:val="NoSpacing"/>
      </w:pPr>
    </w:p>
    <w:p w14:paraId="0B69EFEA" w14:textId="0C45EA3E" w:rsidR="009D1986" w:rsidRPr="003C4F20" w:rsidRDefault="009D1986" w:rsidP="009D1986">
      <w:pPr>
        <w:pStyle w:val="NoSpacing"/>
      </w:pPr>
      <w:r w:rsidRPr="003C4F20">
        <w:tab/>
      </w:r>
      <w:r w:rsidRPr="003C4F20">
        <w:tab/>
      </w:r>
      <w:r w:rsidRPr="003C4F20">
        <w:tab/>
      </w:r>
      <w:r w:rsidRPr="003C4F20">
        <w:tab/>
      </w:r>
      <w:r w:rsidRPr="003C4F20">
        <w:tab/>
      </w:r>
      <w:r w:rsidRPr="003C4F20">
        <w:tab/>
      </w:r>
      <w:r w:rsidRPr="003C4F20">
        <w:tab/>
      </w:r>
      <w:r w:rsidRPr="003C4F20">
        <w:tab/>
      </w:r>
    </w:p>
    <w:bookmarkEnd w:id="0"/>
    <w:p w14:paraId="7A258858" w14:textId="77777777" w:rsidR="009D1986" w:rsidRPr="003C4F20" w:rsidRDefault="009D1986" w:rsidP="009D1986">
      <w:pPr>
        <w:spacing w:after="158" w:line="256" w:lineRule="auto"/>
        <w:jc w:val="left"/>
      </w:pPr>
      <w:r w:rsidRPr="003C4F20">
        <w:rPr>
          <w:b/>
        </w:rPr>
        <w:t>To: [Parent or Guardian]</w:t>
      </w:r>
    </w:p>
    <w:p w14:paraId="0CEC9BD9" w14:textId="77777777" w:rsidR="009D1986" w:rsidRPr="003C4F20" w:rsidRDefault="009D1986" w:rsidP="009D1986">
      <w:pPr>
        <w:spacing w:after="158" w:line="256" w:lineRule="auto"/>
        <w:jc w:val="left"/>
      </w:pPr>
      <w:r w:rsidRPr="003C4F20">
        <w:rPr>
          <w:b/>
        </w:rPr>
        <w:t>From: [School or Religious Education]</w:t>
      </w:r>
    </w:p>
    <w:p w14:paraId="6C237B51" w14:textId="77777777" w:rsidR="009D1986" w:rsidRPr="003C4F20" w:rsidRDefault="009D1986" w:rsidP="009D1986">
      <w:pPr>
        <w:spacing w:after="158" w:line="256" w:lineRule="auto"/>
        <w:jc w:val="left"/>
      </w:pPr>
      <w:r w:rsidRPr="003C4F20">
        <w:rPr>
          <w:b/>
        </w:rPr>
        <w:t>Subject: Empowering God’s Children and Young People© Safety Program</w:t>
      </w:r>
    </w:p>
    <w:p w14:paraId="283EC811" w14:textId="77777777" w:rsidR="009D1986" w:rsidRPr="003C4F20" w:rsidRDefault="009D1986" w:rsidP="009D1986">
      <w:pPr>
        <w:spacing w:after="158" w:line="256" w:lineRule="auto"/>
        <w:jc w:val="left"/>
      </w:pPr>
      <w:r w:rsidRPr="003C4F20">
        <w:rPr>
          <w:b/>
        </w:rPr>
        <w:t>Date: [Date]</w:t>
      </w:r>
    </w:p>
    <w:p w14:paraId="0B8DEE8C" w14:textId="77777777" w:rsidR="009D1986" w:rsidRPr="003C4F20" w:rsidRDefault="009D1986" w:rsidP="009D1986">
      <w:pPr>
        <w:spacing w:after="0"/>
      </w:pPr>
      <w:r w:rsidRPr="003C4F20">
        <w:t xml:space="preserve">The staff of </w:t>
      </w:r>
      <w:r w:rsidRPr="003C4F20">
        <w:rPr>
          <w:b/>
        </w:rPr>
        <w:t>[Name of School or RE Program]</w:t>
      </w:r>
      <w:r w:rsidRPr="003C4F20">
        <w:t xml:space="preserve"> and the Archdioceses of Los Angeles are committed to your child’s safety and well-being. We present the Empowering God’s Children and Young People© Safety Program to our students each year</w:t>
      </w:r>
      <w:r w:rsidRPr="003C4F20">
        <w:rPr>
          <w:b/>
          <w:bCs/>
        </w:rPr>
        <w:t>.</w:t>
      </w:r>
      <w:r w:rsidRPr="003C4F20">
        <w:t xml:space="preserve"> Child sexual abuse </w:t>
      </w:r>
      <w:r w:rsidRPr="003C4F20">
        <w:rPr>
          <w:color w:val="auto"/>
        </w:rPr>
        <w:t>continues to afflict our society. There is an ongoing need for children and young people</w:t>
      </w:r>
      <w:r w:rsidRPr="003C4F20">
        <w:rPr>
          <w:color w:val="FF0000"/>
        </w:rPr>
        <w:t xml:space="preserve"> </w:t>
      </w:r>
      <w:r w:rsidRPr="003C4F20">
        <w:rPr>
          <w:color w:val="auto"/>
        </w:rPr>
        <w:t>to be em</w:t>
      </w:r>
      <w:r w:rsidRPr="003C4F20">
        <w:t>powered with the knowledge and tools to keep themselves and others safe from harm. This Archdiocesan Program includes a catechetical connection that highlights God’s love and desire for the health and safety of all children and young people.</w:t>
      </w:r>
    </w:p>
    <w:p w14:paraId="5F053771" w14:textId="77777777" w:rsidR="009D1986" w:rsidRPr="003C4F20" w:rsidRDefault="009D1986" w:rsidP="009D1986">
      <w:pPr>
        <w:tabs>
          <w:tab w:val="left" w:pos="646"/>
        </w:tabs>
        <w:spacing w:after="0" w:line="256" w:lineRule="auto"/>
        <w:ind w:left="15" w:firstLine="0"/>
        <w:jc w:val="left"/>
      </w:pPr>
      <w:r w:rsidRPr="003C4F20">
        <w:t xml:space="preserve"> </w:t>
      </w:r>
    </w:p>
    <w:p w14:paraId="662CC7EF" w14:textId="575A7276" w:rsidR="009D1986" w:rsidRPr="003C4F20" w:rsidRDefault="009D1986" w:rsidP="009D1986">
      <w:pPr>
        <w:spacing w:line="256" w:lineRule="auto"/>
        <w:ind w:left="15"/>
        <w:rPr>
          <w:strike/>
          <w:color w:val="auto"/>
        </w:rPr>
      </w:pPr>
      <w:r w:rsidRPr="003C4F20">
        <w:rPr>
          <w:color w:val="auto"/>
        </w:rPr>
        <w:t xml:space="preserve">We will be presenting </w:t>
      </w:r>
      <w:r w:rsidRPr="003C4F20">
        <w:rPr>
          <w:b/>
          <w:bCs/>
          <w:color w:val="auto"/>
        </w:rPr>
        <w:t>“Year 2</w:t>
      </w:r>
      <w:r w:rsidR="007C4DF6">
        <w:rPr>
          <w:b/>
          <w:bCs/>
          <w:color w:val="auto"/>
        </w:rPr>
        <w:t>:</w:t>
      </w:r>
      <w:r w:rsidRPr="003C4F20">
        <w:rPr>
          <w:b/>
          <w:bCs/>
          <w:color w:val="auto"/>
        </w:rPr>
        <w:t xml:space="preserve"> Boundaries</w:t>
      </w:r>
      <w:r w:rsidR="00984B99" w:rsidRPr="003C4F20">
        <w:rPr>
          <w:b/>
          <w:bCs/>
          <w:color w:val="auto"/>
        </w:rPr>
        <w:t xml:space="preserve"> and </w:t>
      </w:r>
      <w:r w:rsidRPr="003C4F20">
        <w:rPr>
          <w:b/>
          <w:bCs/>
          <w:color w:val="auto"/>
        </w:rPr>
        <w:t>Bullying.”</w:t>
      </w:r>
      <w:r w:rsidRPr="003C4F20">
        <w:rPr>
          <w:color w:val="auto"/>
        </w:rPr>
        <w:t xml:space="preserve"> The goal of this lesson is to help children identify and establish personal boundaries and recognize the signs and dangers of bullying. All children must be taught the importance of protecting their boundaries to keep themselves and their peers safe from abuse. This lesson also identifies warning signs of online boundary and bullying violations. The program has proven to be invaluable in empowering all children to be vigilant in all their relationships.  </w:t>
      </w:r>
    </w:p>
    <w:p w14:paraId="5EFF0C84" w14:textId="77777777" w:rsidR="009D1986" w:rsidRPr="003C4F20" w:rsidRDefault="009D1986" w:rsidP="00B85E69">
      <w:pPr>
        <w:spacing w:after="0" w:line="256" w:lineRule="auto"/>
        <w:ind w:left="15" w:firstLine="0"/>
        <w:rPr>
          <w:u w:val="single"/>
        </w:rPr>
      </w:pPr>
      <w:r w:rsidRPr="003C4F20">
        <w:rPr>
          <w:color w:val="auto"/>
        </w:rPr>
        <w:t>The program will be presented to our students during [</w:t>
      </w:r>
      <w:r w:rsidRPr="003C4F20">
        <w:rPr>
          <w:b/>
          <w:color w:val="auto"/>
        </w:rPr>
        <w:t xml:space="preserve">Month]. </w:t>
      </w:r>
      <w:r w:rsidRPr="003C4F20">
        <w:rPr>
          <w:color w:val="auto"/>
        </w:rPr>
        <w:t>Parents or guardians must give permission for their child(ren) to participate in this Safety</w:t>
      </w:r>
      <w:r w:rsidRPr="003C4F20">
        <w:rPr>
          <w:b/>
          <w:bCs/>
          <w:i/>
          <w:iCs/>
          <w:color w:val="auto"/>
        </w:rPr>
        <w:t xml:space="preserve"> Program</w:t>
      </w:r>
      <w:r w:rsidRPr="003C4F20">
        <w:rPr>
          <w:color w:val="auto"/>
        </w:rPr>
        <w:t xml:space="preserve"> by returning the completed </w:t>
      </w:r>
      <w:r w:rsidRPr="003C4F20">
        <w:rPr>
          <w:i/>
          <w:iCs/>
          <w:color w:val="auto"/>
        </w:rPr>
        <w:t xml:space="preserve">permission </w:t>
      </w:r>
      <w:r w:rsidRPr="003C4F20">
        <w:rPr>
          <w:i/>
          <w:iCs/>
        </w:rPr>
        <w:t xml:space="preserve">slip </w:t>
      </w:r>
      <w:r w:rsidRPr="003C4F20">
        <w:t xml:space="preserve">below. </w:t>
      </w:r>
      <w:r w:rsidRPr="003C4F20">
        <w:rPr>
          <w:u w:val="single"/>
        </w:rPr>
        <w:t xml:space="preserve">If you would like additional information regarding the </w:t>
      </w:r>
      <w:r w:rsidRPr="003C4F20">
        <w:rPr>
          <w:i/>
          <w:iCs/>
          <w:u w:val="single"/>
        </w:rPr>
        <w:t>Safety Program</w:t>
      </w:r>
      <w:r w:rsidRPr="003C4F20">
        <w:rPr>
          <w:u w:val="single"/>
        </w:rPr>
        <w:t xml:space="preserve"> or to review the materials </w:t>
      </w:r>
      <w:r w:rsidRPr="003C4F20">
        <w:rPr>
          <w:b/>
          <w:u w:val="single"/>
        </w:rPr>
        <w:t>[Name, contact information]</w:t>
      </w:r>
      <w:r w:rsidRPr="003C4F20">
        <w:rPr>
          <w:u w:val="single"/>
        </w:rPr>
        <w:t>.</w:t>
      </w:r>
    </w:p>
    <w:p w14:paraId="799004FB" w14:textId="77777777" w:rsidR="009D1986" w:rsidRPr="003C4F20" w:rsidRDefault="009D1986" w:rsidP="009D1986">
      <w:pPr>
        <w:spacing w:after="0" w:line="256" w:lineRule="auto"/>
        <w:ind w:left="-200"/>
        <w:jc w:val="center"/>
        <w:rPr>
          <w:b/>
        </w:rPr>
      </w:pPr>
      <w:r w:rsidRPr="003C4F20">
        <w:rPr>
          <w:noProof/>
        </w:rPr>
        <mc:AlternateContent>
          <mc:Choice Requires="wpg">
            <w:drawing>
              <wp:inline distT="0" distB="0" distL="0" distR="0" wp14:anchorId="1A6938BD" wp14:editId="51B2657A">
                <wp:extent cx="5943600" cy="469557"/>
                <wp:effectExtent l="0" t="0" r="1905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469557"/>
                          <a:chOff x="0" y="0"/>
                          <a:chExt cx="63785" cy="5435"/>
                        </a:xfrm>
                      </wpg:grpSpPr>
                      <wps:wsp>
                        <wps:cNvPr id="2" name="Rectangle 182"/>
                        <wps:cNvSpPr>
                          <a:spLocks noChangeArrowheads="1"/>
                        </wps:cNvSpPr>
                        <wps:spPr bwMode="auto">
                          <a:xfrm>
                            <a:off x="7810" y="1484"/>
                            <a:ext cx="465" cy="1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BE7E4" w14:textId="77777777" w:rsidR="009D1986" w:rsidRDefault="009D1986" w:rsidP="009D1986">
                              <w:pPr>
                                <w:spacing w:after="160" w:line="256" w:lineRule="auto"/>
                                <w:ind w:left="0" w:firstLine="0"/>
                                <w:jc w:val="left"/>
                              </w:pPr>
                              <w:r>
                                <w:t xml:space="preserve"> </w:t>
                              </w:r>
                            </w:p>
                          </w:txbxContent>
                        </wps:txbx>
                        <wps:bodyPr rot="0" vert="horz" wrap="square" lIns="0" tIns="0" rIns="0" bIns="0" anchor="t" anchorCtr="0" upright="1">
                          <a:noAutofit/>
                        </wps:bodyPr>
                      </wps:wsp>
                      <pic:pic xmlns:pic="http://schemas.openxmlformats.org/drawingml/2006/picture">
                        <pic:nvPicPr>
                          <pic:cNvPr id="3" name="Picture 23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35" cy="5435"/>
                          </a:xfrm>
                          <a:prstGeom prst="rect">
                            <a:avLst/>
                          </a:prstGeom>
                          <a:noFill/>
                          <a:extLst>
                            <a:ext uri="{909E8E84-426E-40DD-AFC4-6F175D3DCCD1}">
                              <a14:hiddenFill xmlns:a14="http://schemas.microsoft.com/office/drawing/2010/main">
                                <a:solidFill>
                                  <a:srgbClr val="FFFFFF"/>
                                </a:solidFill>
                              </a14:hiddenFill>
                            </a:ext>
                          </a:extLst>
                        </pic:spPr>
                      </pic:pic>
                      <wps:wsp>
                        <wps:cNvPr id="4" name="Shape 232"/>
                        <wps:cNvSpPr>
                          <a:spLocks/>
                        </wps:cNvSpPr>
                        <wps:spPr bwMode="auto">
                          <a:xfrm>
                            <a:off x="6635" y="2494"/>
                            <a:ext cx="57150" cy="0"/>
                          </a:xfrm>
                          <a:custGeom>
                            <a:avLst/>
                            <a:gdLst>
                              <a:gd name="T0" fmla="*/ 0 w 5715001"/>
                              <a:gd name="T1" fmla="*/ 5715001 w 5715001"/>
                              <a:gd name="T2" fmla="*/ 0 w 5715001"/>
                              <a:gd name="T3" fmla="*/ 5715001 w 5715001"/>
                            </a:gdLst>
                            <a:ahLst/>
                            <a:cxnLst>
                              <a:cxn ang="0">
                                <a:pos x="T0" y="0"/>
                              </a:cxn>
                              <a:cxn ang="0">
                                <a:pos x="T1" y="0"/>
                              </a:cxn>
                            </a:cxnLst>
                            <a:rect l="T2" t="0" r="T3" b="0"/>
                            <a:pathLst>
                              <a:path w="5715001">
                                <a:moveTo>
                                  <a:pt x="0" y="0"/>
                                </a:moveTo>
                                <a:lnTo>
                                  <a:pt x="5715001" y="0"/>
                                </a:lnTo>
                              </a:path>
                            </a:pathLst>
                          </a:custGeom>
                          <a:noFill/>
                          <a:ln w="9525">
                            <a:solidFill>
                              <a:srgbClr val="000000"/>
                            </a:solidFill>
                            <a:miter lim="1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A6938BD" id="Group 1" o:spid="_x0000_s1026" style="width:468pt;height:36.95pt;mso-position-horizontal-relative:char;mso-position-vertical-relative:line" coordsize="63785,54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">
                <v:rect id="Rectangle 182" o:spid="_x0000_s1027" style="position:absolute;left:7810;top:1484;width:465;height:1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14:paraId="0F1BE7E4" w14:textId="77777777" w:rsidR="009D1986" w:rsidRDefault="009D1986" w:rsidP="009D1986">
                        <w:pPr>
                          <w:spacing w:after="160" w:line="256" w:lineRule="auto"/>
                          <w:ind w:lef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1" o:spid="_x0000_s1028" type="#_x0000_t75" style="position:absolute;width:6635;height:5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">
                  <v:imagedata r:id="rId6" o:title=""/>
                </v:shape>
                <v:shape id="Shape 232" o:spid="_x0000_s1029" style="position:absolute;left:6635;top:2494;width:57150;height:0;visibility:visible;mso-wrap-style:square;v-text-anchor:top" coordsize="5715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" path="m,l5715001,e" filled="f">
                  <v:stroke miterlimit="1" joinstyle="miter"/>
                  <v:path arrowok="t" o:connecttype="custom" o:connectlocs="0,0;57150,0" o:connectangles="0,0" textboxrect="0,0,5715001,0"/>
                </v:shape>
                <w10:anchorlock/>
              </v:group>
            </w:pict>
          </mc:Fallback>
        </mc:AlternateContent>
      </w:r>
    </w:p>
    <w:p w14:paraId="251C1A01" w14:textId="651D9E1D" w:rsidR="009D1986" w:rsidRPr="003C4F20" w:rsidRDefault="009D1986" w:rsidP="009B396F">
      <w:pPr>
        <w:tabs>
          <w:tab w:val="center" w:pos="4575"/>
          <w:tab w:val="left" w:pos="7768"/>
        </w:tabs>
        <w:spacing w:after="0" w:line="256" w:lineRule="auto"/>
        <w:ind w:left="-200"/>
        <w:jc w:val="center"/>
      </w:pPr>
      <w:r w:rsidRPr="003C4F20">
        <w:rPr>
          <w:b/>
        </w:rPr>
        <w:t>[Name of School or RE Program]</w:t>
      </w:r>
    </w:p>
    <w:p w14:paraId="421E65EA" w14:textId="77777777" w:rsidR="009D1986" w:rsidRPr="003C4F20" w:rsidRDefault="009D1986" w:rsidP="009D1986">
      <w:pPr>
        <w:spacing w:after="0" w:line="256" w:lineRule="auto"/>
        <w:jc w:val="center"/>
        <w:rPr>
          <w:iCs/>
        </w:rPr>
      </w:pPr>
      <w:r w:rsidRPr="003C4F20">
        <w:rPr>
          <w:b/>
          <w:iCs/>
        </w:rPr>
        <w:t>Empowering God Children and Young People© Safety Program</w:t>
      </w:r>
    </w:p>
    <w:p w14:paraId="23389BC6" w14:textId="77777777" w:rsidR="009D1986" w:rsidRPr="003C4F20" w:rsidRDefault="009D1986" w:rsidP="009D1986">
      <w:pPr>
        <w:spacing w:after="0" w:line="256" w:lineRule="auto"/>
        <w:ind w:left="0" w:firstLine="0"/>
        <w:jc w:val="center"/>
      </w:pPr>
      <w:r w:rsidRPr="003C4F20">
        <w:rPr>
          <w:b/>
          <w:color w:val="auto"/>
        </w:rPr>
        <w:t>Year 2: Boundaries and Bullying</w:t>
      </w:r>
    </w:p>
    <w:p w14:paraId="4DBCC5A2" w14:textId="77777777" w:rsidR="009D1986" w:rsidRPr="003C4F20" w:rsidRDefault="009D1986" w:rsidP="009D1986">
      <w:pPr>
        <w:pStyle w:val="NoSpacing"/>
        <w:jc w:val="center"/>
        <w:rPr>
          <w:b/>
          <w:bCs/>
        </w:rPr>
      </w:pPr>
      <w:r w:rsidRPr="003C4F20">
        <w:rPr>
          <w:b/>
          <w:bCs/>
        </w:rPr>
        <w:t>2024 – 2025 Permission Slip</w:t>
      </w:r>
    </w:p>
    <w:p w14:paraId="5DF6B55C" w14:textId="77777777" w:rsidR="009D1986" w:rsidRDefault="009D1986" w:rsidP="009D1986">
      <w:pPr>
        <w:pStyle w:val="NoSpacing"/>
        <w:jc w:val="center"/>
        <w:rPr>
          <w:b/>
          <w:bCs/>
        </w:rPr>
      </w:pPr>
      <w:r w:rsidRPr="003C4F20">
        <w:rPr>
          <w:b/>
          <w:bCs/>
        </w:rPr>
        <w:t>Kindergarten – 8</w:t>
      </w:r>
      <w:r w:rsidRPr="003C4F20">
        <w:rPr>
          <w:b/>
          <w:bCs/>
          <w:vertAlign w:val="superscript"/>
        </w:rPr>
        <w:t>th</w:t>
      </w:r>
      <w:r w:rsidRPr="003C4F20">
        <w:rPr>
          <w:b/>
          <w:bCs/>
        </w:rPr>
        <w:t xml:space="preserve"> </w:t>
      </w:r>
    </w:p>
    <w:p w14:paraId="4B990080" w14:textId="77777777" w:rsidR="003C4F20" w:rsidRPr="003C4F20" w:rsidRDefault="003C4F20" w:rsidP="009D1986">
      <w:pPr>
        <w:pStyle w:val="NoSpacing"/>
        <w:jc w:val="center"/>
        <w:rPr>
          <w:b/>
          <w:bCs/>
        </w:rPr>
      </w:pPr>
    </w:p>
    <w:p w14:paraId="613F027D" w14:textId="553D0952" w:rsidR="009D1986" w:rsidRPr="003C4F20" w:rsidRDefault="009D1986" w:rsidP="00984B99">
      <w:pPr>
        <w:spacing w:after="308"/>
        <w:rPr>
          <w:color w:val="auto"/>
        </w:rPr>
      </w:pPr>
      <w:r w:rsidRPr="003C4F20">
        <w:t>My signature below confirms that my child, ________________________________</w:t>
      </w:r>
      <w:r w:rsidR="00984B99" w:rsidRPr="003C4F20">
        <w:t>,</w:t>
      </w:r>
      <w:r w:rsidRPr="003C4F20">
        <w:t xml:space="preserve"> has my permission to participate in the </w:t>
      </w:r>
      <w:r w:rsidRPr="003C4F20">
        <w:rPr>
          <w:i/>
        </w:rPr>
        <w:t xml:space="preserve">Empowering God’s Children and Young People© Safety Program </w:t>
      </w:r>
      <w:r w:rsidRPr="003C4F20">
        <w:t>“Year 2: Boundaries</w:t>
      </w:r>
      <w:r w:rsidR="00984B99" w:rsidRPr="003C4F20">
        <w:t xml:space="preserve"> and </w:t>
      </w:r>
      <w:r w:rsidRPr="003C4F20">
        <w:t>Bullying.</w:t>
      </w:r>
      <w:r w:rsidR="00984B99" w:rsidRPr="003C4F20">
        <w:t xml:space="preserve"> </w:t>
      </w:r>
      <w:r w:rsidRPr="003C4F20">
        <w:t xml:space="preserve">I understand I must complete and </w:t>
      </w:r>
      <w:r w:rsidRPr="003C4F20">
        <w:rPr>
          <w:color w:val="auto"/>
        </w:rPr>
        <w:t xml:space="preserve">return this Parent/Guardian Permission Form </w:t>
      </w:r>
      <w:r w:rsidRPr="003C4F20">
        <w:rPr>
          <w:b/>
          <w:color w:val="auto"/>
          <w:u w:val="single"/>
        </w:rPr>
        <w:t>for each child participating</w:t>
      </w:r>
      <w:r w:rsidRPr="003C4F20">
        <w:rPr>
          <w:b/>
          <w:color w:val="auto"/>
        </w:rPr>
        <w:t xml:space="preserve"> by [Date]. </w:t>
      </w:r>
    </w:p>
    <w:p w14:paraId="494F55FE" w14:textId="77777777" w:rsidR="009D1986" w:rsidRPr="003C4F20" w:rsidRDefault="009D1986" w:rsidP="009D1986">
      <w:pPr>
        <w:spacing w:after="336"/>
      </w:pPr>
      <w:r w:rsidRPr="003C4F20">
        <w:t>Child’s Name (printed): _______________________________________________________________</w:t>
      </w:r>
    </w:p>
    <w:p w14:paraId="03A2D049" w14:textId="77777777" w:rsidR="009D1986" w:rsidRPr="003C4F20" w:rsidRDefault="009D1986" w:rsidP="009D1986">
      <w:pPr>
        <w:spacing w:after="330"/>
      </w:pPr>
      <w:r w:rsidRPr="003C4F20">
        <w:t>Parent/Guardian Name (printed): ________________________________________________________</w:t>
      </w:r>
    </w:p>
    <w:p w14:paraId="181D4049" w14:textId="77777777" w:rsidR="009D1986" w:rsidRPr="003C4F20" w:rsidRDefault="009D1986" w:rsidP="009D1986">
      <w:pPr>
        <w:spacing w:after="368"/>
      </w:pPr>
      <w:r w:rsidRPr="003C4F20">
        <w:t>Parent/Guardian Signature: ___________________________________________________________</w:t>
      </w:r>
    </w:p>
    <w:p w14:paraId="1BA3E8C0" w14:textId="3740AA4F" w:rsidR="004776B0" w:rsidRDefault="009D1986" w:rsidP="003C4F20">
      <w:r w:rsidRPr="003C4F20">
        <w:t>Date: _______________________________</w:t>
      </w:r>
    </w:p>
    <w:sectPr w:rsidR="004776B0" w:rsidSect="00C66768">
      <w:pgSz w:w="12240" w:h="15840"/>
      <w:pgMar w:top="1008"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DM2MDUzM7c0MDNS0lEKTi0uzszPAykwrgUAsTDJaSwAAAA="/>
  </w:docVars>
  <w:rsids>
    <w:rsidRoot w:val="009D1986"/>
    <w:rsid w:val="003C4F20"/>
    <w:rsid w:val="003C5FA9"/>
    <w:rsid w:val="004776B0"/>
    <w:rsid w:val="00602505"/>
    <w:rsid w:val="0071371B"/>
    <w:rsid w:val="007C4DF6"/>
    <w:rsid w:val="00984B99"/>
    <w:rsid w:val="009B396F"/>
    <w:rsid w:val="009D1986"/>
    <w:rsid w:val="00B85E69"/>
    <w:rsid w:val="00B9321E"/>
    <w:rsid w:val="00BC7EA8"/>
    <w:rsid w:val="00C66768"/>
    <w:rsid w:val="00D06330"/>
    <w:rsid w:val="00F00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5DACB2"/>
  <w15:chartTrackingRefBased/>
  <w15:docId w15:val="{006B34D5-D859-4CDE-AE25-DBEF45A54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986"/>
    <w:pPr>
      <w:spacing w:after="220" w:line="247" w:lineRule="auto"/>
      <w:ind w:left="10" w:hanging="10"/>
      <w:jc w:val="both"/>
    </w:pPr>
    <w:rPr>
      <w:rFonts w:ascii="Times New Roman" w:eastAsia="Times New Roman" w:hAnsi="Times New Roman" w:cs="Times New Roman"/>
      <w:color w:val="000000"/>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D1986"/>
    <w:pPr>
      <w:spacing w:after="0" w:line="240" w:lineRule="auto"/>
      <w:ind w:left="10" w:hanging="10"/>
      <w:jc w:val="both"/>
    </w:pPr>
    <w:rPr>
      <w:rFonts w:ascii="Times New Roman" w:eastAsia="Times New Roman" w:hAnsi="Times New Roman" w:cs="Times New Roman"/>
      <w:color w:val="000000"/>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Pages>
  <Words>408</Words>
  <Characters>2137</Characters>
  <Application>Microsoft Office Word</Application>
  <DocSecurity>0</DocSecurity>
  <Lines>38</Lines>
  <Paragraphs>21</Paragraphs>
  <ScaleCrop>false</ScaleCrop>
  <Company/>
  <LinksUpToDate>false</LinksUpToDate>
  <CharactersWithSpaces>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Robinson</dc:creator>
  <cp:keywords/>
  <dc:description/>
  <cp:lastModifiedBy>Brenda Cabrera</cp:lastModifiedBy>
  <cp:revision>7</cp:revision>
  <dcterms:created xsi:type="dcterms:W3CDTF">2024-02-02T00:46:00Z</dcterms:created>
  <dcterms:modified xsi:type="dcterms:W3CDTF">2024-02-23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e00a5bcabf77ef762dc4cf0812f19048875bce67e1d82d637a9525b0aa6fd1</vt:lpwstr>
  </property>
</Properties>
</file>